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1: Disaster Recovery in Azure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Disaster Recovery (DR) in Azure involves implement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rategies and servic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recover from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atural disasters, hardware failures, or cyber-attack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It ensur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continuity, minimizes data loss, and reduces cos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y leveraging Azure’s infrastructure. This approach also scales with business needs, allowing for flexible disaster recovery planning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 - Q4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P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inimal downtim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quick recovery after disruption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perational risk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enhances business resilienc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vid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st-effective DR solution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ared to traditional method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abl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cal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Azure’s pay-as-you-go model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ully documented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R plan, including RTO (Recovery Time Objective) and RPO (Recovery Point Objective)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ailover and failback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sting in an Azure environment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mplement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zure Site Recovery (ASR)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r other DR tool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erific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d backup and replication policies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2: HPE Firmware Upgrade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Upgrading HPE firmware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mproves system performance, security, and st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It ensures optimal hardware operation by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atching vulnerabiliti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increasing reliability, and providing access to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ew features and functionaliti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2 - Q3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OLD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han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ystem performance and st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ces the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isk of failures and downtim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xtend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ardware lifespa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avoids premature replacemen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pliance with security and industry standards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dentific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ll HPE devic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quiring firmware upgrad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irmware update without system failur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Validation through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erformance and security tes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ocument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pgrade steps and rollback plans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6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EPIC 3: Syslog Integration with </w:t>
      </w:r>
      <w:proofErr w:type="spellStart"/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Kibana</w:t>
      </w:r>
      <w:proofErr w:type="spellEnd"/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This project focuses on integrat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yslog from Windows &amp; Linux system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al-time monitoring and log analysi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. It involves setting up Syslog servers, configuring log forwarding, and ensuring compatibility with </w:t>
      </w:r>
      <w:proofErr w:type="spell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dashboard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P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entralized logging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better visibility into system even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abl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aster troubleshooting and incident respons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elps in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curity monitoring and complianc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pport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al-time log analysis and trend identifica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yslog forwarding from Windows &amp; Linux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figured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shboar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isplaying real-time log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bility to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ilter logs by host, severity, and event typ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ste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lerting mechanism for critical logs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7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4: Open-Source Hypervisor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Adopting an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pen-source hypervisor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liminat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censing cos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improv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lexi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and provid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tinuous security updat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rom the open-source community. It also promot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teroper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th various hardware and software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2 - Q4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OLD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liminat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icensing cos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, leading to significant saving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han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ustomization and flexi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munity-driven support and updat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mot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vendor independence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lection of an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ppropriate open-source hypervisor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e.g., KVM,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Xen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stallation and configuratio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a test environment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rformance benchmarking an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bility testing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ocument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ployment procedures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8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5: SCVMM Backup Solu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The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CVMM Backup Solutio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a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liable backup and disaster recover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trategy for virtual machines. It involves configuring backup schedules, selecting appropriate storage, and ensur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ta integrity and complianc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 - Q3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P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tect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CVMM-managed virtual machin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owntime in case of failur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mpliance with data protection regulation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vid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d backup and recovery solutions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utomate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ackup configuration and testing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covery of virtual machin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rom backup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mplement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dundant backup storag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onitoring and alerting for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ackup failures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29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6: Redesign RDS Service (HA Mode)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This project focuses on redesign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mote Desktop Services (RDS) in High Availability (HA) mod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y implement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ultiple RDS server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fault tolerance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P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liminat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ingle points of failure in RD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sur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tinuous service avail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pport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oad balancing for better performanc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owntime for remote users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ployment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t least two RDS servers in HA mod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ailover testing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etween server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Load balancing configured for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ptimized performanc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r connectivity testing an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erformance benchmarking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0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7: SAN Switch Migra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Migrating SAN switch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mproves performance, scalability, reli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and enhan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etwork secur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hile enabl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future-proofing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f the infrastructure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2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P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mprov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ta transfer rat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network speed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han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dundancy and failover capabiliti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uture-proof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frastructure for next-gen technologi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ptimiz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orage network efficiency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dentific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urrent and target SAN switche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ata migration without downtim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rformance an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liability testing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ocumentation an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nowledge transfer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1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8: Old UNITY 400F Utiliza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This project repurposes the exist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NITY 400F storage server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enhance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orage efficiency and reduce dependenc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 Hitachi E590 storage servers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IP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aximiz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xisting hardware investments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veruse of Hitachi E590 storag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han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orage capacity and performanc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aves costs by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laying new storage purchases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ounting and configuration of UNITY 400F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tegration into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xisting storage infrastructur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lastRenderedPageBreak/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rformance and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oad testing validatio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ocumentation of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est practices for usage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32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PIC 9: New Hitachi VSP B26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  <w:t xml:space="preserve">To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duce the high utilizatio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f the exist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itachi E590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this project involves the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ployment and production rollout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f the new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Hitachi VSP B26 storage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ystem.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2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tu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HOLD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Business Value</w:t>
      </w:r>
      <w:proofErr w:type="gramStart"/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xpand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orage capacity and efficienc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du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oad on existing Hitachi E590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nhances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performance and reliability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✔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rovides a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calable storage solu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ptance Criteria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uccessful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acking and power-up of VSP B26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ata migration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without disruptio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rformance benchmarking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nd optimization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Segoe UI Symbol" w:eastAsia="Times New Roman" w:hAnsi="Segoe UI Symbol" w:cs="Segoe UI Symbol"/>
          <w:kern w:val="0"/>
          <w:sz w:val="24"/>
          <w:szCs w:val="24"/>
          <w:lang w:eastAsia="en-IN" w:bidi="ar-SA"/>
          <w14:ligatures w14:val="none"/>
        </w:rPr>
        <w:t>✅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ocumentation for </w:t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anagement and monitoring</w:t>
      </w:r>
    </w:p>
    <w:p w:rsidR="001A6AC9" w:rsidRDefault="001A6AC9"/>
    <w:p w:rsidR="00D6432D" w:rsidRDefault="00D6432D"/>
    <w:p w:rsidR="00D6432D" w:rsidRPr="00D6432D" w:rsidRDefault="00D6432D">
      <w:pPr>
        <w:rPr>
          <w:b/>
          <w:sz w:val="28"/>
        </w:rPr>
      </w:pPr>
      <w:proofErr w:type="spellStart"/>
      <w:r w:rsidRPr="00D6432D">
        <w:rPr>
          <w:b/>
          <w:sz w:val="28"/>
        </w:rPr>
        <w:t>Comm</w:t>
      </w:r>
      <w:proofErr w:type="spellEnd"/>
      <w:r w:rsidRPr="00D6432D">
        <w:rPr>
          <w:b/>
          <w:sz w:val="28"/>
        </w:rPr>
        <w:t xml:space="preserve">: </w: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) EPIC: TFN Status Check</w:t>
      </w:r>
      <w:bookmarkStart w:id="0" w:name="_GoBack"/>
      <w:bookmarkEnd w:id="0"/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is initiative is part of the TFN (Toll-Free Number) availability check, where the team will develop an open-source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dialer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validate TFNs</w:t>
      </w:r>
      <w:proofErr w:type="gram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3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1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) EPIC: WhatsApp Implementa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s part of our Voice Platform modernization, we will be integrating WhatsApp with the existing NICE infrastructure.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-Q2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2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lastRenderedPageBreak/>
        <w:t>3) EPIC: Email Migration from Brand Embassy to Digital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mail services need to be migrated from Brand Embassy to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XOne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improved functionality and centralization.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-Q2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3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4) EPIC: MPLS Implementation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is project focuses on enhancing the contact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enter's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nectivity posture through MPLS implementation.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2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4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5) EPIC: </w:t>
      </w:r>
      <w:proofErr w:type="spellStart"/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CXOne</w:t>
      </w:r>
      <w:proofErr w:type="spellEnd"/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Agent Migration from MAX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his project involves migrating existing MAX agents to the </w:t>
      </w:r>
      <w:proofErr w:type="spell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XOne</w:t>
      </w:r>
      <w:proofErr w:type="spell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modern infrastructure. It requires API migration and technical coordination.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2-Q3</w:t>
      </w:r>
    </w:p>
    <w:p w:rsidR="00D6432D" w:rsidRPr="00D6432D" w:rsidRDefault="00D6432D" w:rsidP="00D6432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pict>
          <v:rect id="_x0000_i1045" style="width:0;height:1.5pt" o:hralign="center" o:hrstd="t" o:hr="t" fillcolor="#a0a0a0" stroked="f"/>
        </w:pict>
      </w:r>
    </w:p>
    <w:p w:rsidR="00D6432D" w:rsidRPr="00D6432D" w:rsidRDefault="00D6432D" w:rsidP="00D6432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6) EPIC: AI Solution UAT</w:t>
      </w:r>
    </w:p>
    <w:p w:rsidR="00D6432D" w:rsidRPr="00D6432D" w:rsidRDefault="00D6432D" w:rsidP="00D6432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scription &amp; Benefits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Details Not Available</w:t>
      </w:r>
      <w:proofErr w:type="gramStart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)</w:t>
      </w:r>
      <w:proofErr w:type="gramEnd"/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br/>
      </w:r>
      <w:r w:rsidRPr="00D6432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Quarter:</w:t>
      </w:r>
      <w:r w:rsidRPr="00D6432D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1-Q2</w:t>
      </w:r>
    </w:p>
    <w:p w:rsidR="00D6432D" w:rsidRDefault="00D6432D"/>
    <w:sectPr w:rsidR="00D64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ANiE2Mzc3MjAwNTSyUdpeDU4uLM/DyQAsNaANm6HHwsAAAA"/>
  </w:docVars>
  <w:rsids>
    <w:rsidRoot w:val="00D6432D"/>
    <w:rsid w:val="001A6AC9"/>
    <w:rsid w:val="00D64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89D9"/>
  <w15:chartTrackingRefBased/>
  <w15:docId w15:val="{2E6DD948-89F4-4694-B140-2F1B17B3D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6432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432D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D6432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643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5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154</Words>
  <Characters>6579</Characters>
  <Application>Microsoft Office Word</Application>
  <DocSecurity>0</DocSecurity>
  <Lines>54</Lines>
  <Paragraphs>15</Paragraphs>
  <ScaleCrop>false</ScaleCrop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5-03-13T11:20:00Z</dcterms:created>
  <dcterms:modified xsi:type="dcterms:W3CDTF">2025-03-13T11:22:00Z</dcterms:modified>
</cp:coreProperties>
</file>